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4696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ylwia Bonia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. .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